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ฝึก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27</w:t>
      </w:r>
      <w:r>
        <w:t xml:space="preserve"> </w:t>
      </w:r>
      <w:r>
        <w:t xml:space="preserve">เม.ย.</w:t>
      </w:r>
      <w:r>
        <w:t xml:space="preserve"> </w:t>
      </w:r>
      <w:r>
        <w:t xml:space="preserve">64)</w:t>
      </w:r>
    </w:p>
    <w:p>
      <w:pPr>
        <w:pStyle w:val="Date"/>
      </w:pPr>
      <w:r>
        <w:t xml:space="preserve">วันอังคารที่</w:t>
      </w:r>
      <w:r>
        <w:t xml:space="preserve"> </w:t>
      </w:r>
      <w:r>
        <w:t xml:space="preserve">27</w:t>
      </w:r>
      <w:r>
        <w:t xml:space="preserve"> </w:t>
      </w:r>
      <w:r>
        <w:t xml:space="preserve">เมษายน</w:t>
      </w:r>
      <w:r>
        <w:t xml:space="preserve"> </w:t>
      </w:r>
      <w:r>
        <w:t xml:space="preserve">2564</w:t>
      </w:r>
      <w:r>
        <w:t xml:space="preserve"> </w:t>
      </w:r>
      <w:r>
        <w:t xml:space="preserve">เวลา</w:t>
      </w:r>
      <w:r>
        <w:t xml:space="preserve"> </w:t>
      </w:r>
      <w:r>
        <w:t xml:space="preserve">11.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พราะว่ามันหายใจ ต้องสูดลึก ๆ นะครับต้องกลับไปกินข้าวบ้าน ที่ชัดเจนมา จะได้ฟังเสียงเราอยู่ วันก่อนลุงลอย จังหวัดตรังแกโทร. เข้ามาว่าแกเป็นผู้สูงอาไปประกอบอาชีพซื้อเครื่องสูบน้ำที่จะปลูกผักเสี้ยน ยุ ก็พี่อุเทน ชนะกูล ถึงบ้าน // ครับ เป็นอย่างไร // เห็นสภาพแล้ว เอาเงินช่วยเหลือลุงก่อนสัก 3,000 บาท ลุงบอกลุงไม่เอา // ใช่ // เพื่อมาประกอบเอาก่อนเถอะ เห็นไหม สุดยอดไหมลุงลอยน่ะ ไม่ต้องการของฟรี แหม ลุงรอย ป้าสุดยอดจริง ๆ แบบนี้ก็มีนะคนในประเทศ ที่ระเบียบกำหนดน่ะ เจ้าหน้าที่ต้องไปเกลี้ยกล่อมเพราะว่าเงินนี่ เงินสงเคราะห์ คือ เงินยากไร้ ต้องได้รับ คุยไปคุยมาเขาบอกว่าเป็นเงินสนับสนุนประกอบอาชีพครับ ถึงจะยอม ดูอยู่ไหมลุงนี่ ระวังตกน้ำตกคลอง แก้ไขข้อมูก็บวกกรุงเทพมหานครไปด้วย 54 จังหวัดแล้ว ที่มีบทลงโทษในเรื่องของการไม่ใส่หน้ากากอนามัยนะครับ ชมผ่านไลฟ์ NBT2HD ด้วยนะครับ อยากฝากให้ช่วยติดตามด้วยนะครับ จากกระทรวงสาธารณสุขมาช่วงเช้า ๆ มีสื่อมวลชนหลายที่แชร์ออกไป เพราะว่าในแต่ละวันในแต่ละครั้งนี่ คุณหมอจะมีนโยบายใหม่ ๆ มาแถลงในการแถลง เพราะฉะนั้น หลายคนยังเข้าใจผิดว่าฉันรู้ตัวเลขแค่นี้ 11.30 น. ได้นะครับ ผ่าน NBT2HD เปิดหน้าจอนี้ไว้ตลอดทั้งวันนะครับ ไปติดตามสถานการณ์ให้คุณผู้ชมได้ติดตามกัน รวมถึงช่วงเวลาช่วงบ่ายติดตามการแถลงทราบข้อมูลแล้วก็แนวปฏิบัติ2,179 ครับพี่ถนอม // เสียชีวิต // เสียชีวิต 15 ครับวันนี้ วันนี้ก็มีข่าวว่าเสียชีวิตที่คอนโดนะ ใช่ครับ เห็นเมื่อวานเพื่อน ๆ สื่อมวลชน ครับ สวัสดีครับ ได้ยินชัดเจนไหมครับ // ค่ะ // หนูติดเชื้ออยู่นะ อยู่ที่คอนโดทองไทย คอนโด 3 นะ ยังค่ะ แต่ว่าจะมีคนโทร. มาสอบถามอาการ น่าจะจาก 1330 น่ะค่ะ // ครับ เช็กอาการเราก่อนใช่ไหม // ค่ะ ทางไหนนี่ล่ะค่ะพิจารณา เพื่อที่จะหาเตียงให้ ของหนู่นี่โทร.มาหาพี่มันวันที่ 3 แล้วนะ // ใช่ค่ะ เหมือนตอนแรกรอผล ผลยังไม่ออก เพราะว่าไปตรวจ หนูไปตรวจที่บำราศฯ ใช่ไหม // ใช่ค่ะ // ไปตรวจที่ แล้วทีนี้รอผล รอผลปั๊บนี่มันจะต้องมีผลติดเชื้อ ทีนี้ก็ทราบผลเช้านี้ใช่ไหมครับ // ใช่ค่ะ // แล้วอาการหนูตอนนี้ คือ // นิดหน่อยค่ะแล้วก็หายใจแล้วค่อนข้างเหนื่อย แต่ว่ายังไม่ถึงขั้นหอบค่ะ แต่ว่าตอนนอนนอนนาบไม่ได้ ต้องนอนนั่ง หรือนอนหมอนสูง ๆ ค่ะ ใช่ไหม //ใช่ค่ะ หายใจติดขัด ถ้าอย่างนั้นนะ อันนี้หนูอยู่กับใคร /อันนี้หนูกักตัวอยู่คนเดียวค่ะ แต่ว่าห้องข้าง ๆ มีแม่กับป้าอยู่ค่ะ แม่กับป้าไม่ติดนะ หรือว่ารอผลแม่หนูไม่ติดค่ะ ส่วนน้องสาวรอผลอยู่ค่ะ // ครับ แล้วหนูทำงานอะไรครับ // เป็นพนักงานบริษัทค่ะ ประกันสังคมเหมือนเพิ่งส่งน่ะค่ะ ต้อง 6 เดือนขึ้นไป // เพราะฉะนั้น กักตัวก็ยังไม่ได้สิทธิ์ประกันสังคมนะ เดี๋ยวผมจะถามกรณีนี้นะ กรณีนี้ยังไม่ครบ 6 เดือนเดี๋ยวผมจะสอบถามท่านสุชาติอีกทีหนึ่งแล้วนะครับ หรือว่าถ้าไม่ได้ ก็คือตัดสิทธิ์ไปเลย เพราะหนูก็ทำงานเป็นพนักงานศูนย์การค้า หนูเป็นพนักงานบริษัทค่ะ // น่าจะเพิ่งเรียนจบแล้วได้ทำงานเลย // อยู่แถววุฒการ // ค่ะ // คือ อาการหนูตอนนี้นอนราบไม่ได้ หัวสูง //ใช่ค่ะ // หายใจลำบาก // ค่ะ แต่ว่าตอนนั่งค่อนข้างหายใจออกค่ะ แต่นอนราบไม่ได้เลยค่ะ เพิ่งจะเป็นเมื่อวานค่ะ แต่ว่าอาการไม่ได้กลิ่น ไม่ได้กลิ่น เริ่มไม่ได้กลิ่นตั้งแต่วันที่ 20 เมษายน ค่ะ จริง ๆ นี่ประสานคุยกับหนูเมื่อ 2 วันก่อนนี่ ไปแล้ว แต่แน่นอน กระบวนการผลออกมาเช้าวันนี้ แต่ว่าหนูป่วยมาก่อนหน้านั้นแล้ว // เอาใจช่วย ๆ ผ่านวิกฤตไปให้ได้นะ // ค่ะ // ไม่เกี่ยวกับ… เคสนี้เกี่ยวหรือ หรือว่าคนละเรื่อง บอกให้ต่อหมอจะเด็ดไม่ใช่ตอบหมอ คุณมงคล สวัสดีครับ // สวัสดีค่ะ // ตามอยู่แล้วประชาชนนี่ แล้วก็ชอบอย่าง ก็คือว่าเขาก็กดดันผม คุณถนอมช่วยเขาหรือยัง มาเข้าถึงตัวเลย // ผมรออยู่ ซักเกอร์เบิร์กคนเดียวเลคุณที่อยู่ในนี้สั่งผมหมดแล้วนะ Facebook ประสานงานอีกทางนะ เวลาน้อยนะ คุณมงคลครับ // ครับผมกำลังพูดอยู่นะ// คุณมงคลมีปัญหาอะไรด่วนจี๋เลย หรือเปล่าเรื่องอะไร // COVID ครับ COVID ทั้งตึกเลยครับ ชั้น// เป็นที่อยู่อาศัย หรือเป็นอะไร คือ สมัยก่อนเขาจะสร้างเป็นตึกขึ้นมา เสร็จแล้วมาซอยเป็นห้องเช่า ปัญหาคืออะไรที่พี่โทร. มานี่ // เขามีติด COVID อยู่หลายคนเลยตึกนี้ แล้วก็ต่างชาติอยู่รวมกันที่ตึกนี้ 300-400 คนครับ เพราะว่าเมื่อวานนี้มีเทศกิจมารับ 2 คน เสร็จแล้วก็… // พี่ติดไหม // คุณมงคลนี่ติดไหม // ยัง ๆ เพราะผมเซฟตัวเองน่าดูเลย ทุกวิถีทางเลย // ตอบนะ ๆ ฟังผมนะ ตั้งใจฟังนิดหนึ่งนะ เวลาสั้นนะ บุคลากรทางการแพทย์ส่งรถมาตรวจมาเช็กตรวจว่าใครเป็นบ้าง ใครไม่เป็นบ้าง ไอ้เกี่ยวกับคนที่เป็นเอาตัวไปนี่ เอาตัวไปนี่ แล้วคนที่ดูแลลิฟต์อยู่เอาตัวไปอีก 1 คน แล้วก็อีกคนหนึ่งเป็นสามีก็กักตัวครับ // คุณมงคลที่นั่นมีนิติบุคคลที่ดูแลเป็นเรื่องเป็นราวไหม คือ ปล่อยเลยตามเวรตามกรรมเลยน่ะ // แล้วเราก็ไม่รู้ว่าเขาติดกันเยอะขนาดไหน แต่คุณมงคลอยู่ที่นั่นก็ไม่สบายใจใช่ไหม ที่เข้ามาตรวจเช็ก คือ พี่มงคล // กลับมาเข้าห้องกันน่ะ // เดี๋ยวจะให้ทีมงานขอข้อมูลที่ละเอียดชัดเจน อาคาร เลขที่ ถนน อาจจะต้องเป็นสื่อกลางตรงนี้นะ ทางสำนักงานอนามัย กทม. นะ อย่างไรก็ให้เขารับทราบปัญหาตรงนี้นะ ให้เขาเข้าไปตรวจดูแลตรงไหน สวัสดีครับพี่ครับ คุรผู้ชมที่ชมรายการอยู่ตอนนี้ เห็นรายการจบไปแล้วก็อย่าเพิ่งหยุดโทร. นะครับ หาเตียงไม่ได้ หารถโรงพยาบาลไม่ได้ 022754225 10.00-16.00 น. 30 นาที หมดไปนี่ก็โทร. เข้ามาได้เรื่อย ๆ เลย มีทีมงานรับสายหลังไมค์ 5 คู่สาย พี่สาวเขาเป็นเทคนิคการแพทย์อยู่ที่โรงพยาบาลอาการแย่ ทีนี้อาการแย่ ก็ย้ายเข้ามาโรงพยาบาลเอกชนที่กรุงเทพฯ หาเตียงไม่ได้ มันมีข้อจำกัดอยู่นะครับ และกระทรวงสาธารณสุขเองก็พยายามจะขยายเตียงให้มากขึ้นนะครับ ที่ต้องการใช้เตียง ครองเตียงด้วยเหมือนกัน ปรับตัวอยู่โรงพยาบาลอยู่ 14 วัน รุนแรงแล้วนี่นะ แล้วถ้าตรวจแล้วมีว่าทราบเชื้อนี่ เขาให้กลับไปกักตัวที่บ้าน การไปกักตัวที่บ้านนี่ไม่ใช่ไปอยู่อย่างไรก็ได้ แพร่เชื้อ อันนี้ที่หมอคุณพูด เดี๋ยวบ่ายนี้คุณหมอพรเทพมาทำรายการ น่าจะเน้นย้ำ หลายคนตั้งคำถามต่อว่าอยู่ได้ 10 วันแล้ว ที่เหลือออกมานี่ มีที่กักตัวไหม จะไปขอเช่าอยู่ คือ ไม่อยากกลับไปอยู่ที่บ้าน เกรงว่าจะไปแพร่ จะไปหาที่กักตัวอื่นอีก แต่ว่านั่นล่ะมันจะมีไหมล่ะ ที่แบบนี้ ที่จะมารองรับ น่าจะหาลำบากแล้วครับตอนนี้ ก็อยู่ที่บ้านไม่ได้หมายความว่าจะไม่ติดอีก แยกของกินของใช้ แยกออกจากกันไปก่อนนะครับ กักตัวเองเพิ่มเติมอีกให้ครบ 14 วัน สถานที่พื้นที่ต่าง ๆ ที่ในโรงพยาบาลเอง ก็ขาดแคลนนะครับคุณผู้ชม // กรณีที่สายไหมนี่ ตอนนี้ทางทีมงานท่านรัฐมนตรี ไปทั้งแม่ทั้งลูกนะครับ ประสานโดยเร่งด่วนนะช่วยเต็มที่นะ // ช่วยทุกทางด้วย // ในขณะเดียวกันนะครับ การทำงานของหมอพยาบาลให้ทุกท่านเหนื่อย ว่าท่านหนักท่านเหนื่อยนะนะครับ ให้กำลังใจหมอเยอะ ๆ นะครับ ไม่ถึงกับเราเราก็ไม่รู้ว่ามันน่ากลัวขนาดไหน โรคนี้มันน่ากลัวจริง ๆ ครับทุกแรงใจนะครับ เดี๋ยวเราไปติดตามการแถลงจาก ศบค. กันต่อเลยนะครับ เรา 2 คน พร้อมทีมงานลาไปก่อนครับ สวัสดีครับ</w:t>
      </w:r>
    </w:p>
    <w:p>
      <w:pPr>
        <w:pStyle w:val="BodyText"/>
      </w:pPr>
      <w:r>
        <w:t xml:space="preserve">[เสียงดนตรี]จากศูนย์บริหารสถานการณ์ COVID-19 วันนี้ 27 เมษายน 2564 ค่ะ แน่นอนนอกจากการติดตามสถานการณ์การติดเชื้อของโควิด-19 แล้ววันนี้ 1 ประเด็นก็คือเรื่องของปัญหาเรื่องเตียงนะคะ เห็นข้อมูลแต่เรื่องของปัญหา วันนี้จะพามาดูว่าเปิดสายด่วนขึ้นมา การแก้ไขปัญหามีความคืบหน้ามากน้อยแค่ไหน ปัญหาที่เกิดขึ้น เกิดจากอะไรเพื่อที่จะให้ทุกคนนั้นที่ชัดเจนมากยิ่งขึ้น รวมถึงเรื่องของการออกมาตรการต่าง ๆ นะคะ เรียนเชิญทางท่านโฆษก ศบค. ท่านนายแพทย์ ทวีศิลป์ วิษณุโยธิน แถลงรายละเอียดค่ะ</w:t>
      </w:r>
    </w:p>
    <w:p>
      <w:pPr>
        <w:pStyle w:val="BodyText"/>
      </w:pPr>
      <w:r>
        <w:t xml:space="preserve">(นายแพทย์ทวีศิลป์คำถามที่น้องฟลุ๊กได้พูดกันมา ก็พูดคุยกันมากในที่ประชุม ศบค. ชุดเล็กนะครับ อย่างไรจะได้ชี้แจงให้ทราบ ว่าเราหาหนทางแก้ไขอะไรไปแล้วบ้างนะครับ วันนี้มาดูสถานการณ์ในรายวันวันนี้ ประเทศไทย 2,179 นะครับ เป็นอันดับที่ 105 ของโลกนะครับ ก็มีของสถานการณ์โลกก็อยู่ที่ 148 ล้านนะครับกว่าคนยอดตัวเลขที่เพิ่มขึ้น ณ วันนี้ ที่เพิ่มขึ้น ณ วันนี้ 649,000 กว่าคนนะครับ แล้วก็เสียชีวิต 9,923 อยู่ที่ 3,100,000 กว่าคนนะครับ ก็อินเดียก็ยังเป็นตัวเลข 6 หลักอยู่ที่ 319,000 กว่าคนนะครับ แล้วก็เสียชีวิตก็ยังอันดับมากที่สุดนะครับ 2,764 ทำให้การเสียชีวิตรวม 190,000 กว่าคนนะครับสถานการณ์ของโลกนะครับ ซึ่งก็ต้องมาดูทางเอเชียของเรา ก็สถานการณ์ก็ไม่ได้เปลี่ยนแปลงไปเท่าไรนักนะครับ ของไทยเรายังอยู่ที่ 2,000 กว่า กัมพูชาอยู่ที่ 500 กว่าเกาหลีก็อยู่ที่ 500 นะครับ ญี่ปุ่นก็ 4,700 ก็ยังเป็นสถานการณ์ทรง ๆ เช่นเดียวกับฟิลิปปินส์ 8,900 นะครับ ก็นำเรียนว่าอันนี้เป็นมาตรการที่นำเรียนเป็นมาตรการ เดินทางต่าง ๆ นี้ ข้อมูลต่าง ๆ เหล่านี้ก็สำคัญที่เราเพ่งให้ความสำคัญกับทางอินเดีย กราบเรียนเลยนะครับ เป็นความละเอียดอ่อนมาก ยามที่มีการโรคระบาด ขึ้นมาผมขอใช้เป็นข้อสังเกตนะครับ แต่อย่างไรก็ตามแต่อินเดีย ก็เป็นประเทศที่มีประชากรจำนวนมาทีเดียว แล้วเรามีความสัมพันธ์ที่ดีต่อกันก่อนหน้านี้ แล้วก็ยังเป็นตลาดใหญ่ ที่เป็นในเรื่องของการท่องเที่ยวในประเทศไทยเราหลังฤดูของการระบาดเพราะฉะนั้น สิ่งต่าง ๆ ที่เป็นท่าทีสำคัญ ผมกราบเรียนพี่น้องประชาชนนะครับ ว่าเป็นความละเอียดอ่อนที่ ศบค. รวมถึงกระทรวงการต่างประเทศ ที่ต้องคิดมากกว่าของมาตรการใช้เข้าไปด้วยนะครับ ในหลาย ๆ ประเด็น แต่ก็ทราบความอึดอันใจของพี่น้องประชาชนที่มองดูเห็นว่า มีการระบาดเป็นการควบคุมอยู่ซึ่งเชื่อว่าทางอินเดียก็ควบคุมเต็มที่ด้วยเหมือนกันครับ วันนี้ ตัวเลขทำให้ยอดรวมสะสมอยู่ที่ 59,687 นะครับ แล้วก็หายป่วยไปแล้ว 33,551 นะครับ ก็ 15 คนนะครับ ทำให้ตัวเลขสะสมอยู่ที่ 163 ก็เป็นตัวเลขที่ทำให้เปอร์เซ็นต์การเสียชีวิตอยู่ที่ 2.1 เปอร์เซ็นต์นะครับ รักษาตัวอยู่ในโรงพยาบาลตารางที่เป็นสีฟ้าขวามือนี่นะครับ ก็คือรักษาตัวอยู่ 25,973 นะครับ แล้วก็อยู่ในโรงพยาบาลสนาม อาการหนักอยู่ที่ 628 รายและใส่ท่อเครื่องช่วยหายใจนี่นะครับ ก็กราบเรียนว่าตัวเลขต่าง ๆ เหล่านี้มีความสำคัญ ที่ทาง EOC ของทางกระทรวงสาธารณสุข ให้ความสำคัญกับเรื่องนี้เพื่อที่จะได้จัดการให้ได้อย่างดีนะครับ ก็ระลอกนี้ก็อยู่ที่ 30,824 รายนะครับ สำหรับระลอกนี้ ก็คือเป็นแตะ 30,000 ที่เป็นหน้ากระดาษหน้ากระดานที่เป็นระลอกของเดือนเมษายนตรงนี้นะครับ ก็ทำให้กรุงเทพฯ และนนทบุรี เพิ่มไป 11,000 นะครับ จะเห็นตัวเลขที่อยู่ติดกับแผนที่ประเทศไทยนะครับ ก็จะเป็นกรุงเทพฯ และนนทบุรีที่แยกออกมานะครับ มีรายงานที่เป็น 15 ราย ของการเสียชีวิตในครั้งนี้นะครับ ก็ตั้งแต่รายที่ 149 นะครับ ไล่เรียงไปถึงรายที่ 163 นะครับ ซึ่งก็เป็นทั้งหมดนี่ 15 รายนะครับ ขออนุญาตที่จะสรุปเป็นภาพรวมนะครับ เพราะว่าจะใช้เวลาพอสมควร รายละเอียดต่าง ๆ เหล่านี้ ทางกระทรวงสาธารณสุขจะชี้แจงเป็นรายเคสต่อไปนะครับ โดยภาพรวม 15 คนนี้ เป็นชาย 9 หญิง 6 นะครับ อยู่ในกรุงเทพมหานคร 9 คนนะครับ นครสวรรค์ 2 คน ชัยภูมิ เพชรบุรี สมุทรปราการ และสระบุรี จังหวัดละ 1 คน อายุก็อยู่ในช่วง อายุ 24-88 นะครับ แล้วส่วนใหญ่ก็เป็นผู้ที่มีโรคประจำตัว เช่น เบาหวาน ไตเรื้อรัง ปอดอุดกั้นเรื้อรัง โรคหัวใจรวมถึงมะเร็งด้วย มีความเสี่ยง ก็คือเป็นเรื่องของการ ส่วนใหญ่เป็นผู้ที่มีโรคประจำตัว เช่น เบาหวาน… ประทานโทษครับ มีประวัติสัมผัสกับผู้ป่วยยืนยัน ทั้งในครอบครัว และที่ทำงานแล้วก็ไปในสถานที่เสี่ยงหรือตลาด ระยะเวลาวันที่ราบผล ติดเชื้อจนถึงเสียชีวิตนี่ ส่วนใหญ่จะอยู่ที่ 1 วัน ถึง 6 วันนะครับ 16 วันนะครับ ก็ดูว่าระยะเวลาของการเกิดอาการ และเสียชีวิตนี่มันสั้น โดยส่วนใหญ่ก็ประมาณสักในสัปดาห์แรก ก็ต้องกราบเรียนไว้ เพื่อเราจะได้ช่วยกันดูแลคนที่ท่านรักนะครับ ก็ต้องขอแสดงความเสียใจกับทางผู้ป่วยและทางญาตทั้งหลาย เสียผู้เสียชีวิตไปถึง 15 ท่านนี่นะครับ ก็ขอแสดงความเสียใจด้วยนะครับ มาจากต่างประเทศมีอยู่ 5 รายครับ สวิชเซอร์แลนด์ 1 อินเดีย 1 แล้วก็ทางสาธารณรัฐเอมิเรตกราบเรียนเลยนะครับ ว่าตอนนี้ที่มีการลงชุดข้อมูลอยู่ที่โซเชียลมีเดียทั้งหลาย ที่บอกว่าไหนพูดว่า</w:t>
      </w:r>
      <w:r>
        <w:t xml:space="preserve"> </w:t>
      </w:r>
      <w:r>
        <w:t xml:space="preserve">“</w:t>
      </w:r>
      <w:r>
        <w:t xml:space="preserve">ไม่ให้เข้าแล้ว ทำไมยังเข้ามา นะครับ ที่พูดนี้ตรงกับสิ่งที่ทำหรือเปล่านะครับ กราบเรียนว่าสิ่งที่เราจะทำนี่ ใน 1 พฤษภาคม ประเทศที่เราตั้งข้อสังเกตดึงให้ชะลอที่จะเข้ามาก็คือ</w:t>
      </w:r>
      <w:r>
        <w:t xml:space="preserve">”</w:t>
      </w:r>
      <w:r>
        <w:t xml:space="preserve">อินเดีย" นะครับ ซึ่งอันนี้ก็กราบเรียนว่าเป็นการใช้ข้อมูลจากทางการระบาดวิทยาเข้ามา แต่อย่างไรก็ตามแต่ชุดข้อมูลที่หลุดออกไป ต้องขอให้พี่น้องประชาชนได้โปรดที่จะดูถึงเรื่องของความเป็นส่วนตัวนะครับ ของที่เข้ามา อันนี้เราอนุญาตไว้ก่อนหน้านี้แล้ว ไม่ได้เป็นความผิดอะไรของใครนะครับ กราบเรียนเป็นญาติ บางคนเป็นคนที่ทำงานในประเทศไทยที่มี Work Permit ที่มีเวิร์คเพอร์มิส ตรงนี้ต้องได้รับการอยู่ในกักกันอยู่ใน SQ หรือ ASQ ทั้งนั้นนะครับ เราไม่ได้ปล่อยให้คนต่าง ๆ เหล่านี้ออกมาเดินในชุมชนต่าง ๆ ตั้งแต่วันแรกที่เข้ามา กราบเรียนว่าระบบที่ทางศบค. ด้วย รวมถึงโรงพยาบาลแล้วก็ทางโรงแรมต่าง ๆ นี่ ทำกันอย่างเคร่งครัดนะครับ ขอความเข้าใจกับพี่น้องประชาชนว่าเราจะทำอย่างดีที่สุดนะครับ แต่ออกไปข้างหน้า 1 พฤษภาคม อย่างนั้นเขาเลื่อนเข้ามาใน 30 เมษายนสิ ต่างประเทศ เมื่อเช้านี้ก็รายงานเข้ามาว่า เรารู้ว่าเขาจะพยายามขอใช้ข้อกำหนดอันเก่านะครับ จริง ๆ แล้วทางที่ประชุมนะครับ ตอนนี้ที่จะมาเป็นกลุ่มก้อนใหญ่ กราบเรียนว่าทาง ศบค. เราดูอย่างละเอียด แล้วก็จะพยายามในคนของประเทศเรามากที่สุดนะครับ แต่อย่างไรก็ตามแต่ อย่างที่บอก อินเดียก็มีสัมพันธไมตรีอย่างดีแล้วเขาก็เป็นคนที่มีศักยภาพผลิตวัคซีนให้กับเรา ให้กับทั่วโลกนะครับ นี่ก็คือเป็นสิ่งที่กราบเรียนให้พี่น้องประชาชนรับทราบนะครับ มาเรื่องของ สกอร์บอร์ดนะครับ ใน Scoreboard ก็ยังอยู่ที่ 993 ตัวเลขยังแตกอยู่ที่ 900 นะครับ ทำให้ตัวเลขสะสมอยู่ที่ 10,069 แตะมา 10,000 วันแรก และเชียงใหม่เพิ่มขึ้น วันนี้ 60 ก็ยังดีกว่าเมื่อวานนะครับ เป็น 3,200 นะครับ ชลบุรี นนทบุรี สมุทรปราการนะครับ อันนี้ก็ 5 อันดับแรก ไปถึงประจวบคีรีขันธ์ ก็เพิ่มขึ้นมา 61 นะครับ จากเมื่อวานนี้นะครับ อยู่ 770 นะครับ ก็ได้มีการสอบถามกันกับทางท่านผู้ว่าฯ ปูนะครับ ท่านผู้ว่าฯ ธีรศักดิ์นะครับ ก็กราบเรียนว่าตอนนี้ ทางสมุทรสาคร ช่วยกรุงเทพมหานครนะครับ เพราะว่าเคสโดยส่วนใหญ่จะเป็นคนกรุงเทพฯ ถ้าไม่มีเตียงทางด้านโน้น ก็เมตตาของคนสมุทรสาคร และผู้ว่าและคณะ ตอนนี้ก็กำลังจะเปิดโรงพยาบาลสนาม ที่ปิดไปสักพักก็เปิดให้กับคนกรุงเทพฯ ด้วย เราจะได้ไปใช้บริการ ซึ่งก็ภาคของโรงพยาบาลสนาม ที่คุ้นเคยคุ้นตากันดีนะครับ นี่คือสิ่งที่เป็นกัลยานิมิตร ที่เกิดขึ้นในพื้นที่ใกล้เคียงต้องขอขอบพระคุณท่านผู้ว่าฯ นะครับ ตอนนี้พอแข็งแรงเสร็จก็มาช่วยกันได้อีกนะครับ ขอบพระคุณแทนคนไทยทุกคน แทนคนกรุงเทพฯ ด้วย แล้วก็ขอบคุณทางสมุทรสาคร รับการรักษาที่นั่นด้วยเช่นกัน ก็จะมียาวลงไปนะครับ ผมขออนุญาตให้ท่านได้ไล่เรียงไปนะครับ ก็จะเห็นถึงเมื่อเช้านี้ทางท่านปลัดกระทรวงสาธารณสุข พูดเลยนะครับ ว่าตอนนี้นี่ภาพรวมของกรุงเทพมหานครข่างกรุงเทพฯ อาจจะกลบข่าวอื่น ๆ แต่จริง ๆ แล้ว หรือเกินกว่า 2 หลักนี่ มีเพียงแค่ 25 จังหวัดแค่นั้นเองนะครับ แล้วก็ 7 จังหวัดที่มีเกิน 50 คนคนนะครับ เพราะฉะนั้น ที่เหลือโดยส่วนใหญ่นี่ 50 กว่าจังหวัดนี่ เลข 1 หลักนะครับ พี่น้องประชาชนที่อยู่ในเลข 1 หลักทั้งหลายนะครับ ขอให้ท่านได้ดูแลสุขภาพนะครับ ที่พวกเรามีสถิติที่เป็นตัวเลขหลักเดียว ก็ต้องขอขอบพระคุณเป็นอย่างสูงนะครับ แล้วก็ท่านเอง กำลังที่จะทำให้มันไม่เพิ่มไปกว่านี้ ขณะเดียวกันก็ทำให้ตัวเลขของทั้งประเทศลดลงได้ ก็ขอขอบคุณ ทั้ง 50 กว่าจังหวัดนี้ไปที่ 10 อันดับแรก อันนี้ก็มีไล่เรียงมา เมื่อสักครู่เรียงลำดับสะสม ให้เรียงลำดับของเมื่อวานนี้สูงสุดแน่นอนครับ นนทบุรีรองลงมาครับ สมุทรปราการ ปทุมธานี ชลบุรี สุราษฎร์ธานี สมุทรสาครนะครับ แล้วก็เชียงใหม่ นครราชสีมา รวมถึงพระนครศรีอยุธยา กรอบสีเหลือง อนุญาตได้ละไว้นะครับ ให้ท่านตามนี้นะครับ แล้วก็ไปดูครับ ในการติดเชื้อรายวัน ที่เป็นแผนที่ประเทศไทย ก็กราบเรียนว่าในพื้นที่โดยส่วนใหญ่นี่นะครับ ที่เป็นสีเขียวสีเหลือง ซึ่งเกิดขึ้นวานก่อน ซึ่งเกิดขึ้นในนครราชสีมา นอกนั้นก็เริ่มปรับสีดีขึ้นนะครับ แล้วพอมาวันที่ 27 นี้ ก็จะเห็นสีเขียว สีเหลืองเยอะทุก ๆ ท่านนะครับ ที่อยู่ในประเทศไทยเราทุกภาคส่วน ได้ช่วยกันนะครับ ทำให้เราสีเขียวกับสีเหลือให้มากกว่านี้นะครับ ขอบคุณครับลมาที่ประชุม ศบค. ก็ได้มีรายงานเรื่องของตัวเลขของวัคซีนฉีดไปนะครับ เมื่อวานฉีดเพิ่มขึ้นไป 77,366 โดส นะครับ ตอนนี้ทำให้ยอดรวมสะสมตอนนี้เราฉีดไปแล้ว โดยเป็นผู้ที่ได้รับเข็มที่ 1 1 ล้าน12,388 รายนะครับ ก็ต้องขอขอบพระคุณนะครับ ทุกภาคส่วน ที่มีส่วนช่วยกัน แค่ในล็อตแรก ๆ เท่านั้นนะครับ หลายคนก็บอกว่าถ้ามากันเป็นหลัก 10 ล้านล่ะ เราฉีดกันอย่างไร กระทรวงสาธารณสุขกับภาคีเครือข่ายผมเองในฐานะผู้ตรวจราชการ ก็ให้ทีมงานที่อยู่ในทุกจังหวัดนี่ได้คิดแผนทุกอย่าง ไม่ใช่ว่าให้กระทรวงสาธารณสุขทำงานฝ่ายเดียว ต้องขอขอบคุณภาคเอกชนนะครับ หรือแม้กระทั่งวิชาชีพมีคนไลน์มาเป็นส่วนตัวบอกว่าเป็นข้าราชการเกษียณแล้ว ให้ใช้อะไรทำอะไรก็ทำนะ ในเรื่องของเป็นพยาบาลเขาก็ฉีดยาอยู่บ่อย ๆ เป็นทันตะเขาบอกว่าเป็นทันต เขาเรียกอะไร ตรวจ Swab ที่โพรงจมูกให้ น่ารักมาก ๆ เลยครับ แต่ละวิชาชีพในแต่ละคนมาร่วมด้วยช่วยกันในตอนนี้ซึ่งผมต้องขอกราบขอบพระคุณแทนพี่น้องประชาชน เห็นบรรยากาศแบบนี้นะครับ ในการที่จะสู้โรคกันได้ด้วยพลังของแต่ละคน ความสามารถของแต่ละคน ซึ่งเราเชื่อว่าเราไม่แพ้ใครนะครับ ในโลกนี้ มาถึงสถานการณ์รายจังหวัดที่มีการวิเคราะห์กันนะครับ เราจะเห็นว่าในที่ประชุมของ EOC เมื่อเช้านี้ ก็เอาเป็นพล็อตเป็นรายจังหวัด ลองมาเห็นเทรนด์เขาเป็นอย่างไร มีการตรวจเชิงลึก เส้นสีออกแดง ๆ อยู่ข้างบนนะครับ แล้วก็เดินเข้ามารับการรักษา ก็เป็นสีน้ำเงินนะครับ แล้วก็สีฟ้าเป็นการขอมาตรวจ ดึงเคสเข้ามา แล้วก็ไปเจอพีคมาก ๆ คือวันที่ 24 25 26 ก็ยังเป็นโอกาสที่เหมือนกราฟทางลงนะครับ แต่ยังไว้ใจไม่ได้อย่างที่ว่านะครับ โดยส่วนใหญ่ก็ติดมาจากในกล่องซ้ายมือ ต่อเนื่องก็คือชุมชนแออัด โดยเฉพาะ อันนี้ระบุไปที่คลองเตยนะครับ ซึ่งกำลังจะมีการให้ข้อมูลตรงนี้ออกมา แล้วก็สำนักงานต่าง ๆ แล้วก็ห้างสรรพสินค้า ของเชียงใหม่หรือครับ เป็นอย่างไร เป็นอย่างนี้ครับ เดิม เคยสูงมาช่วงสักประมาณสงกรานต์ มี cluster ใหม่ ในเรื่องของเรือนจำขึ้นมาด้วยนะครับ ฉะนั้นโดยสรุป บันเทิง มีเรือนจำนะครับ แล้วก็มีมีค่ายอาสานักศึกษา ของทางนนทบุรีครับ ปริมณฑลใกล้กันกับทางกรุงเทพฯ ก็พีคขึ้นมาช่วงหลังสงกรานต์นิดหน่อย เชื่อมโยงกับทางสัมมนา แล้วก็ร้านอาหาร กราบเรียนเป็นชุดข้อมูลในพื้นที่ได้ตระหนักถึงนะครับ สถานการณ์ของจังหวัดของตัวเอง แล้วก็สมุทรปราการอีกสักจังหวัดหนึ่งนะครับ ขึ้น ๆ ลง ๆ นะครับ ตอนนี้ก็จะกลายเป็นขาขึ้น จากสถานบันเทิง การร่วมงาน Event ต่าง ๆ ฟิตเนส งานสัมมนาแล้วก็พนักงานของรัฐวิสาหกิจแห่งหนึ่งนะครับ นะครับ แล้วยังมีประเด็นของการทำงานร่วมกันนะครับ วันนี้มีรับทราบเรื่องของพื้นที่ควบคุมสูงสุด ผู้คุมสูงสุดและเข้มงวด ก็วันนี้ผมคงไม่ได้นำเสนอขึ้นมาเพราะว่าเดี๋ยวคงรวบยอดทีเดียว ก็ได้แสดงออกไปนะครับ ทางที่ประชุมก็รับทราบ แล้วก็นำเสนอเข้าที่ประชุมศบค. ชุดใหญ่ กราบเรียนเบื้องต้นให้ทราบครับ เป็นประเด็นที่เกริ่นไปช่วงแรก เป็นเรื่องเตียง เป็นเรื่องที่อาจกระทบความรู้สึกประชาชน จะรู้สึกว่าจะได้ยินแต่ข่าว ผู้ติดเชื้อไม่ได้เตียงสักทีนะคะ แต่ว่าที่ผ่านมาทั้งตั้งสายด่วนเพิ่ม ทางนายกรัฐมนตรีก็สั่งให้แก้ปัญหา จริง ๆ แล้วเรื่อของการแก้ไขปัญหาเรื่องของเตียง เรื่องของสายด่วนนี่ มันคืบหน้ามากน้อยแค่ไหน แล้วก็ช่วยได้จำนวนประมาณเท่าไรคะ</w:t>
      </w:r>
    </w:p>
    <w:p>
      <w:pPr>
        <w:pStyle w:val="BodyText"/>
      </w:pPr>
      <w:r>
        <w:t xml:space="preserve">(นายแพทย์ ทวีศิลป์) ครับ ก็เอาตัวเลขจากที่ประชุมมา ใช้เวลานานพอสมควรนะครับ ศบค แล้วก็ท่านปลัดกระทรวงสาธารสุข นายแพทย์ไว้ในที่ตรงนี้นะครับ วันที่ 25 มีการ Admit ไป 25 เมษายน นะครับ เข้ารับการรักษา ตัวเลข 1,182 อันนี้รวมทุกหน่วยงานนะครับ เดี๋ยวผมแยกย่อออกมาอีกที แล้วก็วันที่ 26 วันที่เช็กอยู่ ยังรอเตียงอยู่อีก 201 นะครับ 2 ตัวเลขนี้มาจากอะไรบ้างครับ ระบบแรก 1668 นะครับ มีต้องการเตียงนะครับ เข้าโทร. เช็กนะครับ เขามียอกตัวเลข แล้วก็ 1330 มียอดตัวเลขของคนที่ทิ้งเบอร์ไว้นี่ 630 คน ทั้ง 2 อันนี่ บูรณาการกัน แอดมิตคนไปได้ 155 รอเตียง 69 อื่น ๆ นี่อีก 3 เขาบอกว่าเป็นจากการที่เขาติดต่อไม่ได้ หรือปฏิเสธการเข้ารับการรักษาก็มีนะครับ You Hosnet อีกระบบหนึ่ง คือ ระบบพูดง่าย ๆ เป็นสถาบันทางการแพทย์ที่เป็นของโรงเรียนแพทย์นะครับ อันนี้เขาแบ่งก้อนของงาน 367 หมายเลขนะครับ ที่จะต้องตาม แล้วก็สามารถแอดมิตได้ 165 นะครับ แล้วก็รอ Admit ในวันที่ 6 อีก 88 อันนี้เป็นตัวเลขที่ว่า ก้อนใหญ่ ก็เคลียร์ไปได้ ประทานโทษครับ แอดมิตไป 347 นะครับ แล้วก็รอเตียงอีก 37 แล้วก็เอกชนอันนี้ทำงานได้ดีมาก ๆ นะครับ มีทั้งหมดที่แอดมิดไปได้ 555 รอเตียงอีก 7 นะครับ และอื่น ๆ อีก 44 เพราะฉะนั้น ณ ตอนนี้นี่ 1,182 แล้วก็รอเตียงที่จะเคลียร์อีก 201 คนนะครับ กราบเรียนว่าตรงนี้มีหลายข้อต่อที่มีประเด็นนะครับ ตั้งแต่การมีสายเข้านะครับ อันนี้ก็แบ่งกันไปแล้วนะครับ แล้วก็พอสายเข้าเสร็จ ก็ตามคนให้ได้ซึ่งตรงนี้ก็แบ่งกันและกระจายสามารถทำได้ในเดียวนี่ 1,000 กว่าเตียง พอรู้ว่าจะไป Admit ที่ไหน เอาโลจิสติกก็บอกว่าทั้ง สปฉ. ทั้งทุกแห่งของโรงพยาบาลทุกแห่ง เอา Ambulance ที่มีอาการหนัก อาการมาก ฝ่ายมั่นคงครับ ขออนุญาตใช้ตรงนี้ ก็คือทางกระทรวงกลาโหม ทำกันไปนะครับ ก็ช่วยผู้ป่วยไปประมาณ20 คน เอาเข้าโรงพยาบาลนะครับ ก็ประเด็นของตรงนี้นี่ทุก ๆ ข้อต่อกำลังเชื่อมกัน แล้วช่วยพี่น้องประชาชน มีตัวเลขพี่น้องรออยู่นะครับ เป็นตัวเลขของเมื่อวานครับที่ยังไม่ได้เตียง 201 คน ที่ยังไม่ได้เตียง บวกกับอื่น ๆ ที่ยังติดตามไม่ได้หรือท่านปฏิเสธในการเข้าอยู่โรงพยาบาล ขอให้ท่านคอลเข้ามาได้เลยนะครับ เราจะพยายามช่วย ทุกนาทีก็มีค่า พวกเราทราบและพยายามทำทุกข้อต่อนะครับ ในยามนี้ขอขอบคุณทุก ๆ ท่านที่เข้าใจและมีส่วนร่วมด้วยกันครับ</w:t>
      </w:r>
    </w:p>
    <w:p>
      <w:pPr>
        <w:pStyle w:val="BodyText"/>
      </w:pPr>
      <w:r>
        <w:t xml:space="preserve">(คุณปวีณา) ค่ะ หมดประเด็นของคำถามแล้วค่ะ คุณหมอคะ ผ้าขออภัยนะครับ มีการขยับขึ้น ๆ ลง ๆ บ้างโดยดีที่สุด ก็คือเราจะไม่สัมผัสหน้ากากเราเลยเวลาใช้นะครับ สัมผัสให้น้อยที่สุด สัมผัสแค่ข้าง ๆ นี้เท่านั้น เอาเข้าเอาออกของที่สัมผัสของด้านหน้ากับใบหน้าสามารถหรือติดเชื้อได้ เพราะฉะนั้น เดี๋ยวเสร็จตรงนี้ ผมจะไปล้างมือ ยึดถือนะครับ ว่าตอนนี้อยู่หน้าจอ อยู่หลังจอ อยู่หน้าคน ทุก ๆ คน เรื่อง DMSTP กันอย่างดีที่สุดนะครับ แล้วก็สุดท้ายขอขอบคุณทุกภาคส่วน ภาคเอกชน ทั้งเจ้าของเพจดัง ๆ นะครับ ดาราพรรคการเมือง รวมถึงผู้ที่มีศักยภาพทุกองค์กรที่อาสามาช่วยพี่น้องประชาชน ในการเข้า ที่จะเข้าสู่ในการที่จะรับการรักษา ทั้งในเรื่องของโลจิสติก ทั้งในเรื่องของอาหาร ขอกราบขอบพระคุณแทนพี่น้องประชาชนทุกคน แทนคนไข้ที่รออยู่ ทุกภาคส่วนที่ส่วนช่วยกัน เราจะทำให้เราหันมาเห็นใจกันในยามทุกข์ยาก ไม่มีเจตนาให้ใครป่วยหรือใครที่ต้องเสียชีวิตอยู่ที่บ้าน พี่น้องประชาชน รวมถึงบุคลากรทุกคนทำงานอย่างหนัก ในความเครียดนี้ก็อาจจะมีอารมณ์ หรือมีเรื่องของการระบายอารมณ์ ปฏิกิริยาตรงนี้ขึ้นมาบ้าง ผมเองก็ต้องพยายามดูแลจิตใจตัวเองนะครับ ในฐานะที่ผมเรียนเรื่องจิตวิทยามาก็ขอฝากพี่น้องประชาชนทุกท่านนะครับ กำลังใจเท่านั้น ความรู้สึกดี ๆ เท่านั้น เรื่องของจิตอาสาคือเรื่องสำคัญที่เราต้องเอามาใช้ในยามที่เราทุกข์ยากกันอย่างนี้ ในช่วงที่เรามีน้ำท่วม ผมเองต้องอยู่ที่อุบลฯ ผมเห็นความรู้สึกดี ๆ คนอุบลราชธานีกรณีของหมูป่าที่ติดถ้ำ มีคนที่เก่ง ๆ หลาย ๆ คนช่วยกัน บรรยากาศแบบนี้ต้องการคนเก่ง ต้องการคนดี ผมเองก็เชื่อว่าเรามีศักภาพอย่างนั้น พวกเราจะได้ช่วยกันและฝ่าวิกฤนี้ไปด้วยกันนะครับ ขอกราบขอบพระคุณเป็นอย่างสูงครับ</w:t>
      </w:r>
    </w:p>
    <w:p>
      <w:pPr>
        <w:pStyle w:val="BodyText"/>
      </w:pPr>
      <w:r>
        <w:t xml:space="preserve">(คุณปวีณา) ขอกราบขอบพระคุณ นายนายแพทย์ ทวีศิลป์ วิษณุโยธิน โฆษก ศบค. นะครับ อย่างที่คุณหมอบอกไปนะคะ ว่าประเทศไทยเรา เราผ่านวิกฤตมาอย่างหลากหลาย เราจะเห็นความร่วมมือร่วใจกันที่เกี่ยวข้องที่มีเจ้าหน้าที่ และทำงานอย่างเต็มที่ รวมถึงในส่วนของภาคเอกชน พรรคการเมืองต่าง ๆ ที่เข้ามาช่วยเหลือ ณ วันนี้ ลำบากในหลาย ๆ เรื่องนะคะ และไปได้ด้วยความร่วมมือร่วมใจของทุกคนค่ะ ขออนุญาตเรียนเชิญทางท่านณัฐภาณุ นพคุณ รองอธิบดีกรมสารนิเทศ และรองโฆษกกระทรวงการต่างประเทศ สรุปประเด็นวันนี้ในภาคภาษาอังกฤษค่ะ</w:t>
      </w:r>
    </w:p>
    <w:p>
      <w:pPr>
        <w:pStyle w:val="BodyText"/>
      </w:pPr>
      <w:r>
        <w:t xml:space="preserve">(คุณณัฐภาณุ)</w:t>
      </w:r>
    </w:p>
    <w:p>
      <w:pPr>
        <w:pStyle w:val="BodyText"/>
      </w:pPr>
      <w:r>
        <w:t xml:space="preserve">[ภาษาต่างประเทศ] สวัสดีครับ</w:t>
      </w:r>
    </w:p>
    <w:p>
      <w:pPr>
        <w:pStyle w:val="BodyText"/>
      </w:pPr>
      <w:r>
        <w:t xml:space="preserve">(คุณปวีณา) กราบขอบพระคุณค่ะ ท่าน ณัฐภาณุ นพคุณ รองอธิบดีกรมสารนิเทศและรองโฆษกกระทรวงการต่างประเทศนะคะ อย่างที่ท่านเน้นยำไปเรื่องของหน้ากาก อย่างของ ศบค. เราจะมีระยะห่างเกิน 2 เมตร แต่การสวมใส่หน้ากากนอกบ้าน และนอกเคหะสถาน ที่มีคนอยู่เป็นจำนวนมากหรือมีคนอยู่รวมกันมากกว่า 5 คนขึ้นไป การสวมใส่หน้ากากนี่ล่ะครับ ถือว่าเป็นสิ่งสำคัญ ทำให้เรานั่นห่างไกลจาก COVID-19 ได้นะคะ แล้วก็ถือเป็นแนวทางการปฏิบัติที่ทุกคนจะต้องปฏิบัติอย่างเท่าเทียมกันค่ะ หมดเวลาของการแถลงข่าววันนี้แล้วนะคะ สำหรับการแถลงข่าวของ COVID-19 ดิฉันปวีณา ฟักทอง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ฝึกพิมพ์ แถลงสถานการณ์ COVID-19 โดย ศบค. (27 เม.ย. 64)</dc:title>
  <dc:creator/>
  <cp:keywords/>
  <dcterms:created xsi:type="dcterms:W3CDTF">2021-04-27T05:49:37Z</dcterms:created>
  <dcterms:modified xsi:type="dcterms:W3CDTF">2021-04-27T05:4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7 เมษายน 2564 เวลา 11.10 น.</vt:lpwstr>
  </property>
  <property fmtid="{D5CDD505-2E9C-101B-9397-08002B2CF9AE}" pid="3" name="subtitle">
    <vt:lpwstr/>
  </property>
</Properties>
</file>